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C3AD"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6F5B82CE" wp14:editId="24B60A5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2DA8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F5B82CE"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" fillcolor="#14756e [3204]" stroked="f" strokeweight="1pt">
                  <v:textbox>
                    <w:txbxContent>
                      <w:p w14:paraId="5C62DA8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2086AC81" w14:textId="77777777" w:rsidTr="00D528B9">
        <w:trPr>
          <w:trHeight w:val="3168"/>
        </w:trPr>
        <w:tc>
          <w:tcPr>
            <w:tcW w:w="7655" w:type="dxa"/>
            <w:tcMar>
              <w:top w:w="7200" w:type="dxa"/>
            </w:tcMar>
            <w:vAlign w:val="bottom"/>
          </w:tcPr>
          <w:p w14:paraId="6045A82D" w14:textId="57DCFFE5" w:rsidR="00FF2BC5" w:rsidRPr="003434D3" w:rsidRDefault="007B465E" w:rsidP="00D528B9">
            <w:pPr>
              <w:pStyle w:val="Title"/>
              <w:rPr>
                <w:noProof/>
                <w:lang w:val="en-GB"/>
              </w:rPr>
            </w:pPr>
            <w:r>
              <w:rPr>
                <w:noProof/>
                <w:lang w:val="en-GB"/>
              </w:rPr>
              <w:t>Project 2</w:t>
            </w:r>
          </w:p>
          <w:p w14:paraId="6B51A880" w14:textId="15FD3A2A" w:rsidR="00FF2BC5" w:rsidRPr="003434D3" w:rsidRDefault="007B465E" w:rsidP="00D528B9">
            <w:pPr>
              <w:pStyle w:val="Subtitle"/>
              <w:rPr>
                <w:noProof/>
                <w:lang w:val="en-GB"/>
              </w:rPr>
            </w:pPr>
            <w:r>
              <w:rPr>
                <w:noProof/>
                <w:lang w:val="en-GB"/>
              </w:rPr>
              <w:t>ETL</w:t>
            </w:r>
          </w:p>
        </w:tc>
        <w:tc>
          <w:tcPr>
            <w:tcW w:w="2431" w:type="dxa"/>
          </w:tcPr>
          <w:p w14:paraId="36BA34C1" w14:textId="77777777" w:rsidR="00FF2BC5" w:rsidRPr="003434D3" w:rsidRDefault="00FF2BC5" w:rsidP="00220B9B">
            <w:pPr>
              <w:pStyle w:val="Title"/>
              <w:rPr>
                <w:noProof/>
                <w:lang w:val="en-GB"/>
              </w:rPr>
            </w:pPr>
          </w:p>
        </w:tc>
      </w:tr>
      <w:tr w:rsidR="00FF2BC5" w:rsidRPr="003434D3" w14:paraId="5682D572" w14:textId="77777777" w:rsidTr="003C3CF0">
        <w:trPr>
          <w:trHeight w:val="1910"/>
        </w:trPr>
        <w:tc>
          <w:tcPr>
            <w:tcW w:w="7655" w:type="dxa"/>
            <w:tcMar>
              <w:top w:w="454" w:type="dxa"/>
            </w:tcMar>
          </w:tcPr>
          <w:p w14:paraId="339B0457" w14:textId="2509905B" w:rsidR="00FF2BC5" w:rsidRPr="003C3CF0" w:rsidRDefault="003C3CF0" w:rsidP="00D528B9">
            <w:pPr>
              <w:pStyle w:val="Author"/>
              <w:rPr>
                <w:rFonts w:ascii="Optima" w:hAnsi="Optima"/>
                <w:b/>
                <w:bCs/>
                <w:noProof/>
                <w:color w:val="3E3E3E" w:themeColor="text2" w:themeTint="E6"/>
                <w:sz w:val="36"/>
                <w:szCs w:val="36"/>
                <w:lang w:val="en-GB"/>
              </w:rPr>
            </w:pPr>
            <w:r>
              <w:rPr>
                <w:noProof/>
                <w:color w:val="3E3E3E" w:themeColor="text2" w:themeTint="E6"/>
                <w:sz w:val="36"/>
                <w:szCs w:val="36"/>
                <w:lang w:val="en-GB"/>
              </w:rPr>
              <w:br/>
            </w:r>
            <w:r w:rsidRPr="003C3CF0">
              <w:rPr>
                <w:rFonts w:ascii="Optima" w:hAnsi="Optima"/>
                <w:b/>
                <w:bCs/>
                <w:noProof/>
                <w:color w:val="0F5751" w:themeColor="accent1" w:themeShade="BF"/>
                <w:sz w:val="44"/>
                <w:szCs w:val="44"/>
                <w:lang w:val="en-GB"/>
              </w:rPr>
              <w:t>Group members</w:t>
            </w:r>
          </w:p>
          <w:p w14:paraId="238A460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 xml:space="preserve">Chadi </w:t>
            </w:r>
          </w:p>
          <w:p w14:paraId="4FBC0C98"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Ruchi</w:t>
            </w:r>
          </w:p>
          <w:p w14:paraId="7860751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Hamza</w:t>
            </w:r>
          </w:p>
          <w:p w14:paraId="016F31BD" w14:textId="508175B6" w:rsidR="003C3CF0" w:rsidRPr="003C3CF0" w:rsidRDefault="003C3CF0" w:rsidP="003C3CF0">
            <w:pPr>
              <w:pStyle w:val="ListParagraph"/>
              <w:numPr>
                <w:ilvl w:val="0"/>
                <w:numId w:val="8"/>
              </w:numPr>
              <w:rPr>
                <w:lang w:val="en-GB"/>
              </w:rPr>
            </w:pPr>
            <w:r w:rsidRPr="00F47C78">
              <w:rPr>
                <w:color w:val="0F5751" w:themeColor="accent1" w:themeShade="BF"/>
                <w:sz w:val="36"/>
                <w:szCs w:val="36"/>
                <w:lang w:val="en-GB"/>
              </w:rPr>
              <w:t>Minnie</w:t>
            </w:r>
          </w:p>
        </w:tc>
        <w:tc>
          <w:tcPr>
            <w:tcW w:w="2431" w:type="dxa"/>
          </w:tcPr>
          <w:p w14:paraId="21D3D443" w14:textId="77777777" w:rsidR="00FF2BC5" w:rsidRPr="003434D3" w:rsidRDefault="00FF2BC5" w:rsidP="00FF2BC5">
            <w:pPr>
              <w:rPr>
                <w:noProof/>
                <w:lang w:val="en-GB"/>
              </w:rPr>
            </w:pPr>
          </w:p>
        </w:tc>
      </w:tr>
    </w:tbl>
    <w:p w14:paraId="23B92642" w14:textId="77777777" w:rsidR="007766B6" w:rsidRDefault="007766B6" w:rsidP="00220B9B">
      <w:pPr>
        <w:rPr>
          <w:noProof/>
          <w:lang w:val="en-GB"/>
        </w:rPr>
      </w:pPr>
    </w:p>
    <w:p w14:paraId="62B8F6BC" w14:textId="04D2BD69" w:rsidR="007B465E" w:rsidRPr="003434D3" w:rsidRDefault="007B465E" w:rsidP="00220B9B">
      <w:pPr>
        <w:rPr>
          <w:noProof/>
          <w:lang w:val="en-GB"/>
        </w:rPr>
        <w:sectPr w:rsidR="007B465E" w:rsidRPr="003434D3" w:rsidSect="00CC79C9">
          <w:pgSz w:w="11906" w:h="16838" w:code="9"/>
          <w:pgMar w:top="994" w:right="864" w:bottom="720" w:left="864" w:header="706" w:footer="706" w:gutter="0"/>
          <w:cols w:space="851"/>
          <w:docGrid w:linePitch="360"/>
        </w:sectPr>
      </w:pPr>
    </w:p>
    <w:tbl>
      <w:tblPr>
        <w:tblpPr w:leftFromText="180" w:rightFromText="180" w:vertAnchor="text" w:horzAnchor="page" w:tblpX="266" w:tblpY="-992"/>
        <w:tblW w:w="5000" w:type="pct"/>
        <w:tblCellMar>
          <w:left w:w="0" w:type="dxa"/>
          <w:right w:w="0" w:type="dxa"/>
        </w:tblCellMar>
        <w:tblLook w:val="04A0" w:firstRow="1" w:lastRow="0" w:firstColumn="1" w:lastColumn="0" w:noHBand="0" w:noVBand="1"/>
      </w:tblPr>
      <w:tblGrid>
        <w:gridCol w:w="6946"/>
        <w:gridCol w:w="3232"/>
      </w:tblGrid>
      <w:tr w:rsidR="007B465E" w:rsidRPr="003434D3" w14:paraId="0DD00D6E" w14:textId="77777777" w:rsidTr="00D328E5">
        <w:trPr>
          <w:trHeight w:val="3870"/>
        </w:trPr>
        <w:tc>
          <w:tcPr>
            <w:tcW w:w="6946" w:type="dxa"/>
            <w:vMerge w:val="restart"/>
          </w:tcPr>
          <w:p w14:paraId="69068CD0" w14:textId="77777777" w:rsidR="007B465E" w:rsidRPr="006F0C9C" w:rsidRDefault="007B465E" w:rsidP="006F0C9C">
            <w:pPr>
              <w:tabs>
                <w:tab w:val="left" w:pos="1490"/>
              </w:tabs>
              <w:jc w:val="both"/>
              <w:rPr>
                <w:rFonts w:ascii="Optima" w:hAnsi="Optima"/>
                <w:color w:val="3E3E3E" w:themeColor="text2" w:themeTint="E6"/>
              </w:rPr>
            </w:pPr>
          </w:p>
          <w:p w14:paraId="7881B07A" w14:textId="10FD85E6"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Sources</w:t>
            </w:r>
          </w:p>
          <w:p w14:paraId="225C3621" w14:textId="77777777" w:rsidR="007B465E" w:rsidRPr="006F0C9C" w:rsidRDefault="00000000" w:rsidP="006F0C9C">
            <w:pPr>
              <w:tabs>
                <w:tab w:val="left" w:pos="1490"/>
              </w:tabs>
              <w:jc w:val="both"/>
              <w:rPr>
                <w:rFonts w:ascii="Optima" w:hAnsi="Optima"/>
                <w:color w:val="3E3E3E" w:themeColor="text2" w:themeTint="E6"/>
              </w:rPr>
            </w:pPr>
            <w:hyperlink r:id="rId13" w:history="1">
              <w:r w:rsidR="007B465E" w:rsidRPr="006F0C9C">
                <w:rPr>
                  <w:color w:val="3E3E3E" w:themeColor="text2" w:themeTint="E6"/>
                </w:rPr>
                <w:t>https://www.mavenanalytics.io/data-playground?page=3</w:t>
              </w:r>
            </w:hyperlink>
          </w:p>
          <w:p w14:paraId="46954291" w14:textId="17CD1E9B" w:rsidR="007B465E" w:rsidRDefault="00000000" w:rsidP="006F0C9C">
            <w:pPr>
              <w:tabs>
                <w:tab w:val="left" w:pos="1490"/>
              </w:tabs>
              <w:jc w:val="both"/>
              <w:rPr>
                <w:color w:val="3E3E3E" w:themeColor="text2" w:themeTint="E6"/>
              </w:rPr>
            </w:pPr>
            <w:hyperlink r:id="rId14" w:history="1">
              <w:r w:rsidR="007B465E" w:rsidRPr="006F0C9C">
                <w:rPr>
                  <w:color w:val="3E3E3E" w:themeColor="text2" w:themeTint="E6"/>
                </w:rPr>
                <w:t>https://www.kaggle.com/datasets/dgomonov/new-york-city-airbnb-open-data?resource=download</w:t>
              </w:r>
            </w:hyperlink>
          </w:p>
          <w:p w14:paraId="67277F74" w14:textId="5049D07E" w:rsidR="007B465E" w:rsidRPr="006F0C9C" w:rsidRDefault="00D328E5" w:rsidP="00D328E5">
            <w:pPr>
              <w:tabs>
                <w:tab w:val="left" w:pos="1490"/>
              </w:tabs>
              <w:jc w:val="both"/>
              <w:rPr>
                <w:rFonts w:ascii="Optima" w:hAnsi="Optima"/>
                <w:color w:val="3E3E3E" w:themeColor="text2" w:themeTint="E6"/>
              </w:rPr>
            </w:pPr>
            <w:r>
              <w:rPr>
                <w:rFonts w:ascii="Optima" w:hAnsi="Optima"/>
                <w:color w:val="3E3E3E" w:themeColor="text2" w:themeTint="E6"/>
              </w:rPr>
              <w:t>Both datasets were used as one has relevant prices for the analysis, in addition, both have reviews about different aspects of the room and its cleanliness.</w:t>
            </w:r>
            <w:r w:rsidR="007B465E" w:rsidRPr="006F0C9C">
              <w:rPr>
                <w:rFonts w:ascii="Optima" w:hAnsi="Optima"/>
                <w:color w:val="3E3E3E" w:themeColor="text2" w:themeTint="E6"/>
              </w:rPr>
              <w:br/>
              <w:t>Extract:</w:t>
            </w:r>
          </w:p>
          <w:p w14:paraId="5B4DC27D" w14:textId="6A20FADD"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We used two datasets in this project where one was taken from Kaggle and the other from Maven Analytics and both where in the form of csv files. The dataset from Kaggle originally had 16 columns and the Maven dataset had 32. Both files were opened in a Jupyter notebook using Pandas.</w:t>
            </w:r>
            <w:r w:rsidR="003C3CF0" w:rsidRPr="006F0C9C">
              <w:rPr>
                <w:rFonts w:ascii="Optima" w:hAnsi="Optima"/>
                <w:color w:val="3E3E3E" w:themeColor="text2" w:themeTint="E6"/>
              </w:rPr>
              <w:br/>
            </w:r>
            <w:r w:rsidR="003C3CF0" w:rsidRPr="006F0C9C">
              <w:rPr>
                <w:rFonts w:ascii="Optima" w:hAnsi="Optima"/>
                <w:color w:val="3E3E3E" w:themeColor="text2" w:themeTint="E6"/>
              </w:rPr>
              <w:br/>
            </w:r>
            <w:r w:rsidRPr="006F0C9C">
              <w:rPr>
                <w:rFonts w:ascii="Optima" w:hAnsi="Optima"/>
                <w:color w:val="3E3E3E" w:themeColor="text2" w:themeTint="E6"/>
              </w:rPr>
              <w:t>Transform:</w:t>
            </w:r>
          </w:p>
          <w:p w14:paraId="512B2B6C" w14:textId="77777777"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e first step in the transformation process, is removing all the columns that were unnecessary and kept the key columns such as those related to the location, price and review scores.</w:t>
            </w:r>
          </w:p>
          <w:p w14:paraId="002DAB4D" w14:textId="686DB1C6"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e dataset from Kaggle only had listings from New York so to ensure that the datasets had parity we removed all listings outside of New York on the Maven dataset.</w:t>
            </w:r>
          </w:p>
          <w:p w14:paraId="73114D03" w14:textId="0A5D3388"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inking ahead about the tables that would be eventually used in data analytics, the datasets should have the same named values to be able to follow the process of creating FACTs and DIMS. We noticed that some neighborhoods appeared in one dataset and not the other, so we stored all the unique values of the maven dataset which had more values into a list and compared it to the unique neighborhoods of the Kaggle dataset. If the item did not appear in both the data frames it was appended to a variable called outliers.</w:t>
            </w:r>
          </w:p>
          <w:p w14:paraId="79C45417" w14:textId="1CE72516"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 xml:space="preserve">The three outlier </w:t>
            </w:r>
            <w:r w:rsidR="00176B27" w:rsidRPr="006F0C9C">
              <w:rPr>
                <w:rFonts w:ascii="Optima" w:hAnsi="Optima"/>
                <w:color w:val="3E3E3E" w:themeColor="text2" w:themeTint="E6"/>
              </w:rPr>
              <w:t>neighborhoods</w:t>
            </w:r>
            <w:r w:rsidRPr="006F0C9C">
              <w:rPr>
                <w:rFonts w:ascii="Optima" w:hAnsi="Optima"/>
                <w:color w:val="3E3E3E" w:themeColor="text2" w:themeTint="E6"/>
              </w:rPr>
              <w:t xml:space="preserve"> were 'Neponsit', 'Bay Terrace, Staten Island' and 'Breezy Point' and were removed from the Kaggle dataset.</w:t>
            </w:r>
          </w:p>
          <w:p w14:paraId="0D4085E4" w14:textId="7F5D3F09" w:rsidR="003C3CF0"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We made sure as well that the districts between both files are the same by calling the unique values of each dataset and comparing them together. It was a match. The final step in transformation process was renaming the columns intuitively.</w:t>
            </w:r>
          </w:p>
          <w:p w14:paraId="7CF80A85" w14:textId="77777777" w:rsidR="007B465E" w:rsidRPr="006F0C9C" w:rsidRDefault="007B465E" w:rsidP="006F0C9C">
            <w:pPr>
              <w:tabs>
                <w:tab w:val="left" w:pos="1490"/>
              </w:tabs>
              <w:jc w:val="both"/>
              <w:rPr>
                <w:rFonts w:ascii="Optima" w:hAnsi="Optima"/>
                <w:color w:val="3E3E3E" w:themeColor="text2" w:themeTint="E6"/>
              </w:rPr>
            </w:pPr>
          </w:p>
          <w:p w14:paraId="52B8996F" w14:textId="77777777"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Load:</w:t>
            </w:r>
          </w:p>
          <w:p w14:paraId="0EE320C0" w14:textId="77777777"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 xml:space="preserve">First, we created the database in Postgres as it’s a structured database engine. Then we created the two fact tables based on the final datasets created in the transform phase. We matched the column names as per the datasets and set the data types accordingly. </w:t>
            </w:r>
          </w:p>
          <w:p w14:paraId="6355121B" w14:textId="29B72C8B" w:rsidR="007B465E"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In Jupyter notebook, we’ve created a connection with the Postgres engine to be able to push the data to the respective tables. And finally ran the code and checked that the data is available in the database created.</w:t>
            </w:r>
          </w:p>
          <w:p w14:paraId="51A48B98" w14:textId="00D3ED40" w:rsidR="007B465E" w:rsidRPr="006F0C9C" w:rsidRDefault="005661DE" w:rsidP="006F0C9C">
            <w:pPr>
              <w:tabs>
                <w:tab w:val="left" w:pos="1490"/>
              </w:tabs>
              <w:jc w:val="both"/>
              <w:rPr>
                <w:rFonts w:ascii="Optima" w:hAnsi="Optima"/>
                <w:color w:val="3E3E3E" w:themeColor="text2" w:themeTint="E6"/>
              </w:rPr>
            </w:pPr>
            <w:r>
              <w:rPr>
                <w:rFonts w:ascii="Optima" w:hAnsi="Optima"/>
                <w:color w:val="3E3E3E" w:themeColor="text2" w:themeTint="E6"/>
              </w:rPr>
              <w:t>A rela</w:t>
            </w:r>
            <w:r w:rsidR="006F0C9C">
              <w:rPr>
                <w:rFonts w:ascii="Optima" w:hAnsi="Optima"/>
                <w:color w:val="3E3E3E" w:themeColor="text2" w:themeTint="E6"/>
              </w:rPr>
              <w:t>tional</w:t>
            </w:r>
            <w:r>
              <w:rPr>
                <w:rFonts w:ascii="Optima" w:hAnsi="Optima"/>
                <w:color w:val="3E3E3E" w:themeColor="text2" w:themeTint="E6"/>
              </w:rPr>
              <w:t xml:space="preserve"> database was chosen </w:t>
            </w:r>
            <w:r w:rsidR="0076082A">
              <w:rPr>
                <w:rFonts w:ascii="Optima" w:hAnsi="Optima"/>
                <w:color w:val="3E3E3E" w:themeColor="text2" w:themeTint="E6"/>
              </w:rPr>
              <w:t xml:space="preserve">as </w:t>
            </w:r>
            <w:r w:rsidR="006F0C9C" w:rsidRPr="006F0C9C">
              <w:rPr>
                <w:rFonts w:ascii="Optima" w:hAnsi="Optima"/>
                <w:color w:val="3E3E3E" w:themeColor="text2" w:themeTint="E6"/>
              </w:rPr>
              <w:t>our data is in the form of structured data and is strictly text</w:t>
            </w:r>
            <w:r w:rsidR="006F0C9C">
              <w:rPr>
                <w:rFonts w:ascii="Optima" w:hAnsi="Optima"/>
                <w:color w:val="3E3E3E" w:themeColor="text2" w:themeTint="E6"/>
              </w:rPr>
              <w:t>, and we need a simple model to be created. In addition, it is perfect for normalization process with easy access to data through SQL query.</w:t>
            </w:r>
          </w:p>
        </w:tc>
        <w:tc>
          <w:tcPr>
            <w:tcW w:w="3232" w:type="dxa"/>
          </w:tcPr>
          <w:p w14:paraId="308C34BD" w14:textId="77777777" w:rsidR="007B465E" w:rsidRPr="003434D3" w:rsidRDefault="007B465E" w:rsidP="007B465E">
            <w:pPr>
              <w:rPr>
                <w:noProof/>
                <w:lang w:val="en-GB"/>
              </w:rPr>
            </w:pPr>
          </w:p>
        </w:tc>
      </w:tr>
      <w:tr w:rsidR="007B465E" w:rsidRPr="003434D3" w14:paraId="3A68B5CA" w14:textId="77777777" w:rsidTr="00D328E5">
        <w:trPr>
          <w:trHeight w:val="4241"/>
        </w:trPr>
        <w:tc>
          <w:tcPr>
            <w:tcW w:w="6946" w:type="dxa"/>
            <w:vMerge/>
          </w:tcPr>
          <w:p w14:paraId="019FF57A" w14:textId="77777777" w:rsidR="007B465E" w:rsidRPr="003434D3" w:rsidRDefault="007B465E" w:rsidP="007B465E">
            <w:pPr>
              <w:rPr>
                <w:noProof/>
                <w:lang w:val="en-GB"/>
              </w:rPr>
            </w:pPr>
          </w:p>
        </w:tc>
        <w:tc>
          <w:tcPr>
            <w:tcW w:w="3232" w:type="dxa"/>
            <w:tcMar>
              <w:left w:w="737" w:type="dxa"/>
            </w:tcMar>
          </w:tcPr>
          <w:p w14:paraId="70990BDB" w14:textId="77777777" w:rsidR="007B465E" w:rsidRPr="007B465E" w:rsidRDefault="007B465E" w:rsidP="007B465E">
            <w:pPr>
              <w:jc w:val="center"/>
              <w:rPr>
                <w:lang w:val="en-GB"/>
              </w:rPr>
            </w:pPr>
          </w:p>
        </w:tc>
      </w:tr>
      <w:tr w:rsidR="007B465E" w:rsidRPr="003434D3" w14:paraId="335BFB77" w14:textId="77777777" w:rsidTr="00D328E5">
        <w:tc>
          <w:tcPr>
            <w:tcW w:w="6946" w:type="dxa"/>
            <w:vMerge/>
          </w:tcPr>
          <w:p w14:paraId="5E12D4AE" w14:textId="77777777" w:rsidR="007B465E" w:rsidRPr="003434D3" w:rsidRDefault="007B465E" w:rsidP="007B465E">
            <w:pPr>
              <w:rPr>
                <w:noProof/>
                <w:lang w:val="en-GB"/>
              </w:rPr>
            </w:pPr>
          </w:p>
        </w:tc>
        <w:tc>
          <w:tcPr>
            <w:tcW w:w="3232" w:type="dxa"/>
          </w:tcPr>
          <w:p w14:paraId="1376104C" w14:textId="77777777" w:rsidR="007B465E" w:rsidRPr="003434D3" w:rsidRDefault="007B465E" w:rsidP="007B465E">
            <w:pPr>
              <w:rPr>
                <w:noProof/>
                <w:lang w:val="en-GB"/>
              </w:rPr>
            </w:pPr>
          </w:p>
        </w:tc>
      </w:tr>
    </w:tbl>
    <w:p w14:paraId="6CDE63E9" w14:textId="6890EA58" w:rsidR="00617F7D" w:rsidRPr="003434D3" w:rsidRDefault="007B465E" w:rsidP="007766B6">
      <w:pPr>
        <w:spacing w:after="0"/>
        <w:rPr>
          <w:noProof/>
          <w:lang w:val="en-GB"/>
        </w:rPr>
      </w:pPr>
      <w:r>
        <w:rPr>
          <w:noProof/>
          <w:lang w:val="en-GB"/>
        </w:rPr>
        <w:drawing>
          <wp:anchor distT="0" distB="0" distL="114300" distR="114300" simplePos="0" relativeHeight="251713536" behindDoc="0" locked="0" layoutInCell="1" allowOverlap="1" wp14:anchorId="7E41E905" wp14:editId="291E8BE5">
            <wp:simplePos x="0" y="0"/>
            <wp:positionH relativeFrom="column">
              <wp:posOffset>5019608</wp:posOffset>
            </wp:positionH>
            <wp:positionV relativeFrom="paragraph">
              <wp:posOffset>2641132</wp:posOffset>
            </wp:positionV>
            <wp:extent cx="1696453" cy="1696453"/>
            <wp:effectExtent l="0" t="0" r="0" b="0"/>
            <wp:wrapSquare wrapText="bothSides"/>
            <wp:docPr id="20" name="Graphic 20"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loud Computing outlin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696453" cy="1696453"/>
                    </a:xfrm>
                    <a:prstGeom prst="rect">
                      <a:avLst/>
                    </a:prstGeom>
                  </pic:spPr>
                </pic:pic>
              </a:graphicData>
            </a:graphic>
            <wp14:sizeRelH relativeFrom="page">
              <wp14:pctWidth>0</wp14:pctWidth>
            </wp14:sizeRelH>
            <wp14:sizeRelV relativeFrom="page">
              <wp14:pctHeight>0</wp14:pctHeight>
            </wp14:sizeRelV>
          </wp:anchor>
        </w:drawing>
      </w:r>
      <w:r w:rsidR="00617F7D" w:rsidRPr="003434D3">
        <w:rPr>
          <w:noProof/>
          <w:lang w:val="en-GB" w:bidi="en-US"/>
        </w:rPr>
        <mc:AlternateContent>
          <mc:Choice Requires="wpg">
            <w:drawing>
              <wp:anchor distT="0" distB="0" distL="114300" distR="114300" simplePos="0" relativeHeight="251714560" behindDoc="1" locked="1" layoutInCell="1" allowOverlap="1" wp14:anchorId="47EA6E90" wp14:editId="1EC7B7B1">
                <wp:simplePos x="0" y="0"/>
                <wp:positionH relativeFrom="column">
                  <wp:posOffset>4776470</wp:posOffset>
                </wp:positionH>
                <wp:positionV relativeFrom="line">
                  <wp:posOffset>-631190</wp:posOffset>
                </wp:positionV>
                <wp:extent cx="2225040" cy="10858500"/>
                <wp:effectExtent l="0" t="0" r="381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25040" cy="108585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0FD021" id="Group 31" o:spid="_x0000_s1026" alt="&quot;&quot;" style="position:absolute;margin-left:376.1pt;margin-top:-49.7pt;width:175.2pt;height:855pt;z-index:-251601920;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E0BA23C" w14:textId="77777777" w:rsidR="000B3301" w:rsidRPr="003434D3" w:rsidRDefault="000B3301" w:rsidP="003E3496">
      <w:pPr>
        <w:rPr>
          <w:noProof/>
          <w:lang w:val="en-GB"/>
        </w:rPr>
      </w:pP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6D3D9" w14:textId="77777777" w:rsidR="004F7620" w:rsidRDefault="004F7620" w:rsidP="00A63A6C">
      <w:pPr>
        <w:spacing w:after="0" w:line="240" w:lineRule="auto"/>
      </w:pPr>
      <w:r>
        <w:separator/>
      </w:r>
    </w:p>
  </w:endnote>
  <w:endnote w:type="continuationSeparator" w:id="0">
    <w:p w14:paraId="5BCA310F" w14:textId="77777777" w:rsidR="004F7620" w:rsidRDefault="004F7620"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Optima">
    <w:altName w:val="Calibri"/>
    <w:charset w:val="00"/>
    <w:family w:val="auto"/>
    <w:pitch w:val="variable"/>
    <w:sig w:usb0="80000067"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67A00" w14:textId="77777777" w:rsidR="004F7620" w:rsidRDefault="004F7620" w:rsidP="00A63A6C">
      <w:pPr>
        <w:spacing w:after="0" w:line="240" w:lineRule="auto"/>
      </w:pPr>
      <w:r>
        <w:separator/>
      </w:r>
    </w:p>
  </w:footnote>
  <w:footnote w:type="continuationSeparator" w:id="0">
    <w:p w14:paraId="7E4D0316" w14:textId="77777777" w:rsidR="004F7620" w:rsidRDefault="004F7620"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753FE"/>
    <w:multiLevelType w:val="hybridMultilevel"/>
    <w:tmpl w:val="FAA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01796"/>
    <w:multiLevelType w:val="hybridMultilevel"/>
    <w:tmpl w:val="3934FE5C"/>
    <w:lvl w:ilvl="0" w:tplc="AE8A657A">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86F49"/>
    <w:multiLevelType w:val="hybridMultilevel"/>
    <w:tmpl w:val="52A4F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485301">
    <w:abstractNumId w:val="2"/>
  </w:num>
  <w:num w:numId="2" w16cid:durableId="2022663716">
    <w:abstractNumId w:val="7"/>
  </w:num>
  <w:num w:numId="3" w16cid:durableId="1947881516">
    <w:abstractNumId w:val="5"/>
  </w:num>
  <w:num w:numId="4" w16cid:durableId="1850286932">
    <w:abstractNumId w:val="0"/>
  </w:num>
  <w:num w:numId="5" w16cid:durableId="1812361099">
    <w:abstractNumId w:val="1"/>
  </w:num>
  <w:num w:numId="6" w16cid:durableId="1718582797">
    <w:abstractNumId w:val="6"/>
  </w:num>
  <w:num w:numId="7" w16cid:durableId="358362458">
    <w:abstractNumId w:val="3"/>
  </w:num>
  <w:num w:numId="8" w16cid:durableId="1271401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B465E"/>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76B27"/>
    <w:rsid w:val="00197414"/>
    <w:rsid w:val="001A3C9A"/>
    <w:rsid w:val="001B3360"/>
    <w:rsid w:val="001D0736"/>
    <w:rsid w:val="001E2618"/>
    <w:rsid w:val="001F5C05"/>
    <w:rsid w:val="001F7BC5"/>
    <w:rsid w:val="0021311F"/>
    <w:rsid w:val="00220B9B"/>
    <w:rsid w:val="00262EDC"/>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C3CF0"/>
    <w:rsid w:val="003D0860"/>
    <w:rsid w:val="003D7B43"/>
    <w:rsid w:val="003E3496"/>
    <w:rsid w:val="003F234D"/>
    <w:rsid w:val="00475E10"/>
    <w:rsid w:val="004A6374"/>
    <w:rsid w:val="004A7CCE"/>
    <w:rsid w:val="004C0C3F"/>
    <w:rsid w:val="004C43D2"/>
    <w:rsid w:val="004C6B8A"/>
    <w:rsid w:val="004E4BD9"/>
    <w:rsid w:val="004E5762"/>
    <w:rsid w:val="004F7620"/>
    <w:rsid w:val="00503CB7"/>
    <w:rsid w:val="00506E3F"/>
    <w:rsid w:val="00522DD6"/>
    <w:rsid w:val="00533DB7"/>
    <w:rsid w:val="005661DE"/>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6F0C9C"/>
    <w:rsid w:val="007574CB"/>
    <w:rsid w:val="0076082A"/>
    <w:rsid w:val="007766B6"/>
    <w:rsid w:val="007831F1"/>
    <w:rsid w:val="007B465E"/>
    <w:rsid w:val="007C106A"/>
    <w:rsid w:val="007D3320"/>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71B2B"/>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71137"/>
    <w:rsid w:val="00BE0D18"/>
    <w:rsid w:val="00C034E4"/>
    <w:rsid w:val="00C6044C"/>
    <w:rsid w:val="00C94A55"/>
    <w:rsid w:val="00C97BBF"/>
    <w:rsid w:val="00CB43CD"/>
    <w:rsid w:val="00CB63DF"/>
    <w:rsid w:val="00CC79C9"/>
    <w:rsid w:val="00CD2A19"/>
    <w:rsid w:val="00CD7B1F"/>
    <w:rsid w:val="00CE00D1"/>
    <w:rsid w:val="00CE4711"/>
    <w:rsid w:val="00D1081A"/>
    <w:rsid w:val="00D328E5"/>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47C78"/>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5E0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7B465E"/>
    <w:rPr>
      <w:color w:val="0000FF"/>
      <w:u w:val="single"/>
    </w:rPr>
  </w:style>
  <w:style w:type="paragraph" w:styleId="HTMLPreformatted">
    <w:name w:val="HTML Preformatted"/>
    <w:basedOn w:val="Normal"/>
    <w:link w:val="HTMLPreformattedChar"/>
    <w:uiPriority w:val="99"/>
    <w:semiHidden/>
    <w:unhideWhenUsed/>
    <w:rsid w:val="007B46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7B465E"/>
    <w:rPr>
      <w:rFonts w:ascii="Courier New" w:eastAsia="Times New Roman" w:hAnsi="Courier New" w:cs="Courier New"/>
      <w:color w:val="auto"/>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venanalytics.io/data-playground?page=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datasets/dgomonov/new-york-city-airbnb-open-data?resource=download"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2T18:01:00Z</dcterms:created>
  <dcterms:modified xsi:type="dcterms:W3CDTF">2022-08-2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